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F58CB1" w14:textId="77777777" w:rsidR="00411C76" w:rsidRPr="00411C76" w:rsidRDefault="00411C76" w:rsidP="00411C76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411C76">
        <w:rPr>
          <w:rFonts w:ascii="Arial" w:eastAsia="Times New Roman" w:hAnsi="Arial" w:cs="Arial"/>
          <w:vanish/>
          <w:sz w:val="16"/>
          <w:szCs w:val="16"/>
        </w:rPr>
        <w:t>Top of Form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411C76" w:rsidRPr="00411C76" w14:paraId="48ED2193" w14:textId="77777777" w:rsidTr="0052415E">
        <w:trPr>
          <w:trHeight w:val="4495"/>
        </w:trPr>
        <w:tc>
          <w:tcPr>
            <w:tcW w:w="0" w:type="auto"/>
            <w:shd w:val="clear" w:color="auto" w:fill="FFFFFF"/>
            <w:hideMark/>
          </w:tcPr>
          <w:p w14:paraId="10233972" w14:textId="1B3021FE" w:rsidR="00411C76" w:rsidRPr="00411C76" w:rsidRDefault="00411C76" w:rsidP="00411C76">
            <w:pPr>
              <w:spacing w:after="0" w:line="420" w:lineRule="atLeast"/>
              <w:rPr>
                <w:rFonts w:ascii="Helvetica" w:eastAsia="Times New Roman" w:hAnsi="Helvetica" w:cs="Helvetica"/>
                <w:b/>
                <w:bCs/>
                <w:color w:val="000000"/>
                <w:sz w:val="27"/>
                <w:szCs w:val="27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000000"/>
                <w:sz w:val="27"/>
                <w:szCs w:val="27"/>
              </w:rPr>
              <w:t>LAKSHAYA B</w:t>
            </w:r>
          </w:p>
          <w:p w14:paraId="325F8768" w14:textId="306B8412" w:rsidR="00411C76" w:rsidRDefault="00411C76" w:rsidP="00411C76">
            <w:pPr>
              <w:spacing w:after="0" w:line="375" w:lineRule="atLeast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Contact No: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07530090749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  <w:t xml:space="preserve">Mail </w:t>
            </w:r>
            <w:r w:rsidR="0052415E"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Id</w:t>
            </w:r>
            <w:r w:rsid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: @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lakshayabasker1998@gmail.com</w:t>
            </w:r>
          </w:p>
          <w:p w14:paraId="12EBFE7D" w14:textId="77777777" w:rsidR="0052415E" w:rsidRPr="00411C76" w:rsidRDefault="0052415E" w:rsidP="00411C76">
            <w:pPr>
              <w:spacing w:after="0" w:line="375" w:lineRule="atLeast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15DA7514" w14:textId="77777777" w:rsidR="00411C76" w:rsidRPr="00411C76" w:rsidRDefault="00411C76" w:rsidP="00411C76">
            <w:pPr>
              <w:shd w:val="clear" w:color="auto" w:fill="D3D3D3"/>
              <w:spacing w:line="375" w:lineRule="atLeast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</w:pPr>
            <w:r w:rsidRPr="00411C76"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  <w:t>Objective</w:t>
            </w:r>
          </w:p>
          <w:p w14:paraId="78CA4100" w14:textId="325C0787" w:rsidR="00411C76" w:rsidRDefault="00411C76" w:rsidP="00411C76">
            <w:pPr>
              <w:spacing w:after="0" w:line="375" w:lineRule="atLeast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Seeking a position as a nurse in a reputed hospital where I could serve to the patient and help the organization in building a good image.</w:t>
            </w:r>
          </w:p>
          <w:p w14:paraId="0F99941F" w14:textId="77777777" w:rsidR="0052415E" w:rsidRPr="00411C76" w:rsidRDefault="0052415E" w:rsidP="00411C76">
            <w:pPr>
              <w:spacing w:after="0" w:line="375" w:lineRule="atLeast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022C9ACF" w14:textId="77777777" w:rsidR="00411C76" w:rsidRPr="00411C76" w:rsidRDefault="00411C76" w:rsidP="00411C76">
            <w:pPr>
              <w:shd w:val="clear" w:color="auto" w:fill="D3D3D3"/>
              <w:spacing w:line="375" w:lineRule="atLeast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</w:pPr>
            <w:r w:rsidRPr="00411C76"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  <w:t>Qualification</w:t>
            </w:r>
          </w:p>
          <w:p w14:paraId="043BA9C8" w14:textId="69D88CE3" w:rsidR="00411C76" w:rsidRPr="00411C76" w:rsidRDefault="00411C76" w:rsidP="003F77F5">
            <w:pPr>
              <w:numPr>
                <w:ilvl w:val="0"/>
                <w:numId w:val="28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Done 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Bachelor of Nursing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from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Ganga 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college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of nursing 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in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year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2020 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with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65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%.</w:t>
            </w:r>
          </w:p>
          <w:p w14:paraId="7FED0212" w14:textId="49833201" w:rsidR="00411C76" w:rsidRPr="00411C76" w:rsidRDefault="00411C76" w:rsidP="003F77F5">
            <w:pPr>
              <w:numPr>
                <w:ilvl w:val="0"/>
                <w:numId w:val="28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Passed 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Higher 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secondary from</w:t>
            </w: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Rajah’s Higher Secondary </w:t>
            </w:r>
            <w:r w:rsidR="0052415E"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School</w:t>
            </w:r>
            <w:r w:rsid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</w:t>
            </w:r>
            <w:r w:rsidR="0052415E"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in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year </w:t>
            </w:r>
            <w:r w:rsid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2016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with </w:t>
            </w:r>
            <w:r w:rsid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67.8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%.</w:t>
            </w:r>
          </w:p>
          <w:p w14:paraId="42756803" w14:textId="6FF5F024" w:rsidR="00411C76" w:rsidRDefault="00411C76" w:rsidP="003F77F5">
            <w:pPr>
              <w:numPr>
                <w:ilvl w:val="0"/>
                <w:numId w:val="28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Passed </w:t>
            </w:r>
            <w:r w:rsid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S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econdary education from </w:t>
            </w:r>
            <w:r w:rsid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MBAM Girl’s Secondary 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School in year </w:t>
            </w:r>
            <w:r w:rsid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2014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With </w:t>
            </w:r>
            <w:r w:rsid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86.4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%.</w:t>
            </w:r>
          </w:p>
          <w:p w14:paraId="490A7CA1" w14:textId="77777777" w:rsidR="0052415E" w:rsidRPr="00411C76" w:rsidRDefault="0052415E" w:rsidP="00411C76">
            <w:pPr>
              <w:numPr>
                <w:ilvl w:val="0"/>
                <w:numId w:val="1"/>
              </w:numPr>
              <w:spacing w:after="0" w:line="390" w:lineRule="atLeast"/>
              <w:ind w:left="90"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2D2412FB" w14:textId="77777777" w:rsidR="00411C76" w:rsidRPr="00411C76" w:rsidRDefault="00411C76" w:rsidP="00411C76">
            <w:pPr>
              <w:shd w:val="clear" w:color="auto" w:fill="D3D3D3"/>
              <w:spacing w:line="375" w:lineRule="atLeast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</w:pPr>
            <w:r w:rsidRPr="00411C76"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  <w:t>Trainings</w:t>
            </w:r>
          </w:p>
          <w:p w14:paraId="5BF9037E" w14:textId="77D2A361" w:rsidR="00411C76" w:rsidRDefault="00411C76" w:rsidP="00411C76">
            <w:pPr>
              <w:spacing w:after="0" w:line="375" w:lineRule="atLeast"/>
              <w:rPr>
                <w:rFonts w:ascii="Helvetica" w:eastAsia="Times New Roman" w:hAnsi="Helvetica" w:cs="Helvetica"/>
                <w:b/>
                <w:bCs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1. 60 days training from </w:t>
            </w:r>
            <w:r w:rsidRPr="00411C76">
              <w:rPr>
                <w:rFonts w:ascii="Helvetica" w:eastAsia="Times New Roman" w:hAnsi="Helvetica" w:cs="Helvetica"/>
                <w:b/>
                <w:bCs/>
                <w:color w:val="000000"/>
                <w:sz w:val="24"/>
                <w:szCs w:val="24"/>
              </w:rPr>
              <w:t>XXXXX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 Hospital.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br/>
            </w:r>
            <w:r w:rsidRPr="00411C76">
              <w:rPr>
                <w:rFonts w:ascii="Helvetica" w:eastAsia="Times New Roman" w:hAnsi="Helvetica" w:cs="Helvetica"/>
                <w:b/>
                <w:bCs/>
                <w:color w:val="000000"/>
                <w:sz w:val="24"/>
                <w:szCs w:val="24"/>
              </w:rPr>
              <w:t>Learning’s include</w:t>
            </w:r>
          </w:p>
          <w:p w14:paraId="66D2C293" w14:textId="77777777" w:rsidR="0052415E" w:rsidRPr="00411C76" w:rsidRDefault="0052415E" w:rsidP="00411C76">
            <w:pPr>
              <w:spacing w:after="0" w:line="375" w:lineRule="atLeast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7B07F095" w14:textId="77777777" w:rsidR="00411C76" w:rsidRPr="00411C76" w:rsidRDefault="00411C76" w:rsidP="0026145A">
            <w:pPr>
              <w:numPr>
                <w:ilvl w:val="0"/>
                <w:numId w:val="31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Helping the doctors in checking the patient.</w:t>
            </w:r>
          </w:p>
          <w:p w14:paraId="7AA56EF9" w14:textId="77777777" w:rsidR="00411C76" w:rsidRPr="00411C76" w:rsidRDefault="00411C76" w:rsidP="0026145A">
            <w:pPr>
              <w:numPr>
                <w:ilvl w:val="0"/>
                <w:numId w:val="31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Performing basic checkups like BP check, weight check etc.</w:t>
            </w:r>
          </w:p>
          <w:p w14:paraId="379F478F" w14:textId="77777777" w:rsidR="00411C76" w:rsidRPr="00411C76" w:rsidRDefault="00411C76" w:rsidP="0026145A">
            <w:pPr>
              <w:numPr>
                <w:ilvl w:val="0"/>
                <w:numId w:val="31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Attending patients need basic treatments like bandage, injections etc.</w:t>
            </w:r>
          </w:p>
          <w:p w14:paraId="74891196" w14:textId="77777777" w:rsidR="00411C76" w:rsidRPr="00411C76" w:rsidRDefault="00411C76" w:rsidP="0026145A">
            <w:pPr>
              <w:numPr>
                <w:ilvl w:val="0"/>
                <w:numId w:val="31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Assisting senior doctors in operations.</w:t>
            </w:r>
          </w:p>
          <w:p w14:paraId="4974A320" w14:textId="4F2CB76B" w:rsidR="00411C76" w:rsidRPr="00411C76" w:rsidRDefault="00411C76" w:rsidP="0026145A">
            <w:pPr>
              <w:numPr>
                <w:ilvl w:val="0"/>
                <w:numId w:val="31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Daily </w:t>
            </w:r>
            <w:r w:rsidR="0052415E"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checkup</w:t>
            </w: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of patients.</w:t>
            </w:r>
          </w:p>
          <w:p w14:paraId="1AA2D161" w14:textId="77777777" w:rsidR="00411C76" w:rsidRPr="00411C76" w:rsidRDefault="00411C76" w:rsidP="0026145A">
            <w:pPr>
              <w:numPr>
                <w:ilvl w:val="0"/>
                <w:numId w:val="31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Responsible for daily dose and routine injection of patient.</w:t>
            </w:r>
          </w:p>
          <w:p w14:paraId="7347260A" w14:textId="45A36140" w:rsidR="00411C76" w:rsidRDefault="00411C76" w:rsidP="0026145A">
            <w:pPr>
              <w:numPr>
                <w:ilvl w:val="0"/>
                <w:numId w:val="31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Attending patient in the ICU ward.</w:t>
            </w:r>
          </w:p>
          <w:p w14:paraId="27D6A147" w14:textId="77777777" w:rsidR="0052415E" w:rsidRPr="0052415E" w:rsidRDefault="0052415E" w:rsidP="0052415E">
            <w:p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0B8B497E" w14:textId="77777777" w:rsidR="00411C76" w:rsidRPr="00411C76" w:rsidRDefault="00411C76" w:rsidP="00411C76">
            <w:pPr>
              <w:shd w:val="clear" w:color="auto" w:fill="D3D3D3"/>
              <w:spacing w:line="375" w:lineRule="atLeast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</w:pPr>
            <w:r w:rsidRPr="00411C76"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  <w:t>Personal Skills</w:t>
            </w:r>
          </w:p>
          <w:p w14:paraId="798F23FD" w14:textId="77777777" w:rsidR="00411C76" w:rsidRPr="00411C76" w:rsidRDefault="00411C76" w:rsidP="0026145A">
            <w:pPr>
              <w:numPr>
                <w:ilvl w:val="0"/>
                <w:numId w:val="32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Polite and soft in nature.</w:t>
            </w:r>
          </w:p>
          <w:p w14:paraId="43132EE9" w14:textId="008E0766" w:rsidR="00411C76" w:rsidRPr="0052415E" w:rsidRDefault="00411C76" w:rsidP="0026145A">
            <w:pPr>
              <w:pStyle w:val="ListParagraph"/>
              <w:numPr>
                <w:ilvl w:val="0"/>
                <w:numId w:val="32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Can manage the problems easily.</w:t>
            </w:r>
          </w:p>
          <w:p w14:paraId="51FB7936" w14:textId="43B5D4D6" w:rsidR="00411C76" w:rsidRPr="0052415E" w:rsidRDefault="00411C76" w:rsidP="0026145A">
            <w:pPr>
              <w:pStyle w:val="ListParagraph"/>
              <w:numPr>
                <w:ilvl w:val="0"/>
                <w:numId w:val="32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52415E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Good decision maker.</w:t>
            </w:r>
          </w:p>
          <w:p w14:paraId="3F15E29C" w14:textId="77777777" w:rsidR="0052415E" w:rsidRPr="00411C76" w:rsidRDefault="0052415E" w:rsidP="0052415E">
            <w:p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598C3C17" w14:textId="77777777" w:rsidR="00411C76" w:rsidRPr="00411C76" w:rsidRDefault="00411C76" w:rsidP="00411C76">
            <w:pPr>
              <w:shd w:val="clear" w:color="auto" w:fill="D3D3D3"/>
              <w:spacing w:line="375" w:lineRule="atLeast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</w:pPr>
            <w:r w:rsidRPr="00411C76"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  <w:t>Hobbies</w:t>
            </w:r>
          </w:p>
          <w:p w14:paraId="77496673" w14:textId="77777777" w:rsidR="0052415E" w:rsidRDefault="00411C76" w:rsidP="0026145A">
            <w:pPr>
              <w:numPr>
                <w:ilvl w:val="0"/>
                <w:numId w:val="33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Watching Movies</w:t>
            </w:r>
          </w:p>
          <w:p w14:paraId="79BCE4A8" w14:textId="3944C7D9" w:rsidR="00411C76" w:rsidRPr="00411C76" w:rsidRDefault="00411C76" w:rsidP="0026145A">
            <w:pPr>
              <w:numPr>
                <w:ilvl w:val="0"/>
                <w:numId w:val="33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Listening Music</w:t>
            </w:r>
            <w:r w:rsidR="0026145A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 xml:space="preserve"> and internet browsing</w:t>
            </w:r>
          </w:p>
          <w:p w14:paraId="5E9CF88A" w14:textId="77777777" w:rsidR="00411C76" w:rsidRPr="00411C76" w:rsidRDefault="00411C76" w:rsidP="0026145A">
            <w:pPr>
              <w:numPr>
                <w:ilvl w:val="0"/>
                <w:numId w:val="33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Reading fiction stories.</w:t>
            </w:r>
          </w:p>
          <w:p w14:paraId="46F7BB8C" w14:textId="46B62650" w:rsidR="00411C76" w:rsidRDefault="00411C76" w:rsidP="0026145A">
            <w:pPr>
              <w:numPr>
                <w:ilvl w:val="0"/>
                <w:numId w:val="33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Cooking.</w:t>
            </w:r>
          </w:p>
          <w:p w14:paraId="54E893E4" w14:textId="4BF447A4" w:rsidR="0026145A" w:rsidRDefault="0026145A" w:rsidP="0026145A">
            <w:pPr>
              <w:numPr>
                <w:ilvl w:val="0"/>
                <w:numId w:val="33"/>
              </w:num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Creating Handicrafts</w:t>
            </w:r>
          </w:p>
          <w:p w14:paraId="38AD8DF7" w14:textId="752C1C1C" w:rsidR="0052415E" w:rsidRDefault="0052415E" w:rsidP="0052415E">
            <w:p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383F6724" w14:textId="7364AB6A" w:rsidR="0052415E" w:rsidRDefault="0052415E" w:rsidP="0052415E">
            <w:p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7810EB74" w14:textId="4547438C" w:rsidR="0052415E" w:rsidRPr="0026145A" w:rsidRDefault="003F77F5" w:rsidP="0026145A">
            <w:pPr>
              <w:shd w:val="clear" w:color="auto" w:fill="D3D3D3"/>
              <w:spacing w:line="375" w:lineRule="atLeast"/>
              <w:jc w:val="center"/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</w:pPr>
            <w:r w:rsidRPr="00411C76"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  <w:t>Extra-Curricular</w:t>
            </w:r>
            <w:r w:rsidR="0052415E" w:rsidRPr="00411C76">
              <w:rPr>
                <w:rFonts w:ascii="Helvetica" w:eastAsia="Times New Roman" w:hAnsi="Helvetica" w:cs="Helvetica"/>
                <w:b/>
                <w:bCs/>
                <w:color w:val="000000"/>
                <w:sz w:val="23"/>
                <w:szCs w:val="23"/>
              </w:rPr>
              <w:t xml:space="preserve"> Activities</w:t>
            </w:r>
          </w:p>
          <w:p w14:paraId="40BC30C5" w14:textId="0EA7DE52" w:rsidR="0052415E" w:rsidRDefault="0052415E" w:rsidP="0052415E">
            <w:p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5908A0B7" w14:textId="77777777" w:rsidR="0052415E" w:rsidRPr="00411C76" w:rsidRDefault="0052415E" w:rsidP="0052415E">
            <w:pPr>
              <w:spacing w:after="0" w:line="390" w:lineRule="atLeast"/>
              <w:ind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  <w:p w14:paraId="0CB0AFC7" w14:textId="4A41D036" w:rsidR="00411C76" w:rsidRPr="00411C76" w:rsidRDefault="00411C76" w:rsidP="00411C76">
            <w:pPr>
              <w:numPr>
                <w:ilvl w:val="0"/>
                <w:numId w:val="5"/>
              </w:numPr>
              <w:spacing w:after="0" w:line="390" w:lineRule="atLeast"/>
              <w:ind w:left="90" w:right="45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  <w:r w:rsidRPr="00411C76"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  <w:t>.</w:t>
            </w:r>
          </w:p>
          <w:p w14:paraId="42301046" w14:textId="10C0BBAC" w:rsidR="00411C76" w:rsidRPr="00411C76" w:rsidRDefault="00411C76" w:rsidP="00411C76">
            <w:pPr>
              <w:spacing w:after="0" w:line="375" w:lineRule="atLeast"/>
              <w:rPr>
                <w:rFonts w:ascii="Helvetica" w:eastAsia="Times New Roman" w:hAnsi="Helvetica" w:cs="Helvetica"/>
                <w:color w:val="000000"/>
                <w:sz w:val="24"/>
                <w:szCs w:val="24"/>
              </w:rPr>
            </w:pPr>
          </w:p>
        </w:tc>
      </w:tr>
    </w:tbl>
    <w:p w14:paraId="5409C060" w14:textId="15260482" w:rsidR="0052415E" w:rsidRPr="00411C76" w:rsidRDefault="0052415E" w:rsidP="0052415E">
      <w:pPr>
        <w:shd w:val="clear" w:color="auto" w:fill="D3D3D3"/>
        <w:spacing w:line="375" w:lineRule="atLeast"/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</w:pPr>
      <w:r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  <w:lastRenderedPageBreak/>
        <w:tab/>
      </w:r>
      <w:r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  <w:tab/>
      </w:r>
      <w:r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  <w:tab/>
      </w:r>
      <w:r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  <w:tab/>
      </w:r>
      <w:r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  <w:tab/>
        <w:t>Personal details</w:t>
      </w:r>
    </w:p>
    <w:p w14:paraId="3CAAC675" w14:textId="4B26895A" w:rsidR="0052415E" w:rsidRDefault="0052415E" w:rsidP="0052415E">
      <w:pPr>
        <w:pStyle w:val="NoSpacing"/>
      </w:pPr>
    </w:p>
    <w:p w14:paraId="3FEFFCF8" w14:textId="5462A6D0" w:rsidR="00C37DAD" w:rsidRPr="00C37DAD" w:rsidRDefault="003F77F5" w:rsidP="0026145A">
      <w:pPr>
        <w:pStyle w:val="NoSpacing"/>
        <w:ind w:left="720"/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</w:pPr>
      <w:r w:rsidRPr="003F77F5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>Date of birth</w:t>
      </w:r>
      <w:r w:rsidR="00C37DAD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      </w:t>
      </w:r>
      <w:r w:rsidR="0026145A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26145A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 :</w:t>
      </w:r>
      <w:proofErr w:type="gramEnd"/>
      <w:r w:rsidRPr="00C37DAD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> </w:t>
      </w:r>
      <w:r w:rsidRPr="00C37DAD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br/>
      </w:r>
      <w:r w:rsidRPr="003F77F5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Languages </w:t>
      </w:r>
      <w:r w:rsidR="00C37DAD" w:rsidRPr="003F77F5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>known</w:t>
      </w:r>
      <w:r w:rsidR="00C37DAD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: </w:t>
      </w:r>
      <w:r w:rsidRPr="0026145A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English, </w:t>
      </w:r>
      <w:r w:rsidRPr="0026145A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Tamil</w:t>
      </w:r>
    </w:p>
    <w:p w14:paraId="20702A13" w14:textId="7452F725" w:rsidR="0052415E" w:rsidRDefault="00C37DAD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 w:rsidRPr="00C37DAD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Marital status </w:t>
      </w:r>
      <w:r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   </w:t>
      </w:r>
      <w:r w:rsidR="0026145A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="0026145A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 :</w:t>
      </w:r>
      <w:proofErr w:type="gramEnd"/>
      <w:r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26145A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Single</w:t>
      </w:r>
      <w:r w:rsidRPr="00C37DAD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br/>
        <w:t xml:space="preserve">Nationality </w:t>
      </w:r>
      <w:r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           :</w:t>
      </w:r>
      <w:r w:rsidRPr="00C37DAD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I</w:t>
      </w:r>
      <w:r w:rsidRPr="0026145A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ndian</w:t>
      </w:r>
      <w:r w:rsidR="003F77F5" w:rsidRPr="00C37DAD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br/>
      </w:r>
      <w:r w:rsidR="003F77F5" w:rsidRPr="003F77F5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>Address</w:t>
      </w:r>
      <w:r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 xml:space="preserve">                 </w:t>
      </w:r>
      <w:r w:rsidR="003F77F5" w:rsidRPr="003F77F5">
        <w:rPr>
          <w:rFonts w:ascii="Helvetica" w:hAnsi="Helvetica" w:cs="Helvetica"/>
          <w:b/>
          <w:bCs/>
          <w:color w:val="000000"/>
          <w:sz w:val="24"/>
          <w:szCs w:val="24"/>
          <w:shd w:val="clear" w:color="auto" w:fill="FFFFFF"/>
        </w:rPr>
        <w:t>:</w:t>
      </w:r>
      <w:r w:rsidR="003F77F5" w:rsidRPr="003F77F5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 </w:t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16F/ </w:t>
      </w:r>
      <w:r w:rsidRPr="0026145A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12</w:t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,Noth </w:t>
      </w:r>
      <w:proofErr w:type="spellStart"/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Santhana</w:t>
      </w:r>
      <w:proofErr w:type="spellEnd"/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Mariamman</w:t>
      </w:r>
      <w:proofErr w:type="spellEnd"/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Kovil</w:t>
      </w:r>
      <w:proofErr w:type="spellEnd"/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 Street,</w:t>
      </w:r>
    </w:p>
    <w:p w14:paraId="0E2F6A7C" w14:textId="1D74FCAF" w:rsidR="00C37DAD" w:rsidRDefault="0026145A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                                  </w:t>
      </w:r>
      <w:proofErr w:type="spellStart"/>
      <w:r w:rsidR="00C37DAD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Naduvirpatti</w:t>
      </w:r>
      <w:proofErr w:type="spellEnd"/>
      <w:r w:rsidR="00C37DAD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,</w:t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="00C37DAD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Ettayapuram</w:t>
      </w:r>
      <w:proofErr w:type="spellEnd"/>
      <w:r w:rsidR="00C37DAD"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, Tuticorin</w:t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-628902.</w:t>
      </w:r>
    </w:p>
    <w:p w14:paraId="2C0E96A6" w14:textId="77777777" w:rsidR="0026145A" w:rsidRDefault="0026145A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</w:p>
    <w:p w14:paraId="0442E9EE" w14:textId="0C142AFA" w:rsidR="0026145A" w:rsidRPr="00411C76" w:rsidRDefault="0026145A" w:rsidP="0026145A">
      <w:pPr>
        <w:shd w:val="clear" w:color="auto" w:fill="D3D3D3"/>
        <w:spacing w:line="375" w:lineRule="atLeast"/>
        <w:ind w:firstLine="720"/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</w:pPr>
      <w:r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  <w:t xml:space="preserve">                                                Declaration</w:t>
      </w:r>
    </w:p>
    <w:p w14:paraId="71C7FBB4" w14:textId="6745E5EC" w:rsidR="0026145A" w:rsidRPr="0026145A" w:rsidRDefault="0026145A" w:rsidP="0026145A">
      <w:pPr>
        <w:pStyle w:val="NoSpacing"/>
        <w:ind w:left="720"/>
        <w:rPr>
          <w:sz w:val="24"/>
          <w:szCs w:val="24"/>
        </w:rPr>
      </w:pPr>
      <w:r w:rsidRPr="0026145A">
        <w:rPr>
          <w:sz w:val="24"/>
          <w:szCs w:val="24"/>
        </w:rPr>
        <w:t>I hereby declare that information furnished above is true to the best of my knowledge.</w:t>
      </w:r>
    </w:p>
    <w:p w14:paraId="10F78F58" w14:textId="77777777" w:rsidR="0026145A" w:rsidRPr="0026145A" w:rsidRDefault="0026145A" w:rsidP="0026145A">
      <w:pPr>
        <w:pStyle w:val="NoSpacing"/>
        <w:ind w:left="720"/>
        <w:rPr>
          <w:sz w:val="24"/>
          <w:szCs w:val="24"/>
        </w:rPr>
      </w:pPr>
    </w:p>
    <w:p w14:paraId="0B8AC624" w14:textId="3995AB30" w:rsidR="0026145A" w:rsidRDefault="0026145A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</w:p>
    <w:p w14:paraId="50195F6D" w14:textId="786EBCD9" w:rsidR="0026145A" w:rsidRDefault="0026145A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</w:p>
    <w:p w14:paraId="4B4FD262" w14:textId="5046D5B0" w:rsidR="0026145A" w:rsidRDefault="0026145A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</w:p>
    <w:p w14:paraId="4880A3D8" w14:textId="0A1A6652" w:rsidR="0026145A" w:rsidRDefault="0026145A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</w:p>
    <w:p w14:paraId="31D40AE4" w14:textId="759BA11C" w:rsidR="0026145A" w:rsidRDefault="0026145A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Date:</w:t>
      </w:r>
    </w:p>
    <w:p w14:paraId="6E80B55E" w14:textId="5ABABD46" w:rsidR="0026145A" w:rsidRDefault="0026145A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</w:p>
    <w:p w14:paraId="48FC1672" w14:textId="5AC7DA13" w:rsidR="0026145A" w:rsidRDefault="0026145A" w:rsidP="0026145A">
      <w:pPr>
        <w:pStyle w:val="NoSpacing"/>
        <w:ind w:left="720"/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>Place:</w:t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24"/>
          <w:szCs w:val="24"/>
          <w:shd w:val="clear" w:color="auto" w:fill="FFFFFF"/>
        </w:rPr>
        <w:tab/>
        <w:t>Signature</w:t>
      </w:r>
    </w:p>
    <w:p w14:paraId="6EC00ECC" w14:textId="77777777" w:rsidR="0026145A" w:rsidRDefault="0026145A" w:rsidP="0026145A">
      <w:pPr>
        <w:pStyle w:val="NoSpacing"/>
        <w:ind w:left="720"/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</w:pPr>
    </w:p>
    <w:p w14:paraId="2318B278" w14:textId="77777777" w:rsidR="0026145A" w:rsidRDefault="0026145A" w:rsidP="0026145A">
      <w:pPr>
        <w:pStyle w:val="NoSpacing"/>
        <w:ind w:left="720"/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</w:pPr>
    </w:p>
    <w:p w14:paraId="5E348996" w14:textId="05836A15" w:rsidR="0026145A" w:rsidRPr="003F77F5" w:rsidRDefault="0026145A" w:rsidP="0026145A">
      <w:pPr>
        <w:pStyle w:val="NoSpacing"/>
        <w:ind w:left="720"/>
        <w:rPr>
          <w:sz w:val="24"/>
          <w:szCs w:val="24"/>
        </w:rPr>
      </w:pPr>
      <w:r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  <w:tab/>
      </w:r>
      <w:r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  <w:tab/>
      </w:r>
      <w:r>
        <w:rPr>
          <w:rFonts w:ascii="Helvetica" w:eastAsia="Times New Roman" w:hAnsi="Helvetica" w:cs="Helvetica"/>
          <w:b/>
          <w:bCs/>
          <w:color w:val="000000"/>
          <w:sz w:val="23"/>
          <w:szCs w:val="23"/>
        </w:rPr>
        <w:tab/>
      </w:r>
    </w:p>
    <w:sectPr w:rsidR="0026145A" w:rsidRPr="003F77F5" w:rsidSect="002614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000837"/>
    <w:multiLevelType w:val="hybridMultilevel"/>
    <w:tmpl w:val="8722AB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D45850"/>
    <w:multiLevelType w:val="multilevel"/>
    <w:tmpl w:val="7F36B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267DB1"/>
    <w:multiLevelType w:val="multilevel"/>
    <w:tmpl w:val="6FC2C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D5592F"/>
    <w:multiLevelType w:val="multilevel"/>
    <w:tmpl w:val="3AC04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E11DE2"/>
    <w:multiLevelType w:val="multilevel"/>
    <w:tmpl w:val="30AA3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F966C4"/>
    <w:multiLevelType w:val="hybridMultilevel"/>
    <w:tmpl w:val="7F5ED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81202"/>
    <w:multiLevelType w:val="multilevel"/>
    <w:tmpl w:val="3656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9C72EA4"/>
    <w:multiLevelType w:val="hybridMultilevel"/>
    <w:tmpl w:val="0D1C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EF7799"/>
    <w:multiLevelType w:val="multilevel"/>
    <w:tmpl w:val="E528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722655"/>
    <w:multiLevelType w:val="multilevel"/>
    <w:tmpl w:val="9B14E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2072245"/>
    <w:multiLevelType w:val="multilevel"/>
    <w:tmpl w:val="E18A1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50976FA"/>
    <w:multiLevelType w:val="hybridMultilevel"/>
    <w:tmpl w:val="4710A3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76ABB"/>
    <w:multiLevelType w:val="multilevel"/>
    <w:tmpl w:val="D286D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91244D6"/>
    <w:multiLevelType w:val="multilevel"/>
    <w:tmpl w:val="059EB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C1427D0"/>
    <w:multiLevelType w:val="multilevel"/>
    <w:tmpl w:val="4296F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1475E9"/>
    <w:multiLevelType w:val="multilevel"/>
    <w:tmpl w:val="6E0AD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3E80E80"/>
    <w:multiLevelType w:val="multilevel"/>
    <w:tmpl w:val="DBE43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79751B2"/>
    <w:multiLevelType w:val="multilevel"/>
    <w:tmpl w:val="E3C0F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D73C96"/>
    <w:multiLevelType w:val="multilevel"/>
    <w:tmpl w:val="EE5E3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CE72537"/>
    <w:multiLevelType w:val="multilevel"/>
    <w:tmpl w:val="BE509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0757C3C"/>
    <w:multiLevelType w:val="multilevel"/>
    <w:tmpl w:val="B346F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B89160C"/>
    <w:multiLevelType w:val="multilevel"/>
    <w:tmpl w:val="ED9E714E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1FF7817"/>
    <w:multiLevelType w:val="multilevel"/>
    <w:tmpl w:val="B9AA3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4366632"/>
    <w:multiLevelType w:val="multilevel"/>
    <w:tmpl w:val="9B8CB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87C5403"/>
    <w:multiLevelType w:val="multilevel"/>
    <w:tmpl w:val="84843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B68776C"/>
    <w:multiLevelType w:val="hybridMultilevel"/>
    <w:tmpl w:val="8CCACD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7E367E"/>
    <w:multiLevelType w:val="multilevel"/>
    <w:tmpl w:val="9EF6F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C665502"/>
    <w:multiLevelType w:val="multilevel"/>
    <w:tmpl w:val="C8F88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D46589D"/>
    <w:multiLevelType w:val="multilevel"/>
    <w:tmpl w:val="7C929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0BF244E"/>
    <w:multiLevelType w:val="multilevel"/>
    <w:tmpl w:val="E426040C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3414896"/>
    <w:multiLevelType w:val="multilevel"/>
    <w:tmpl w:val="C098F894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63653C9"/>
    <w:multiLevelType w:val="multilevel"/>
    <w:tmpl w:val="3A4AA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89B127D"/>
    <w:multiLevelType w:val="multilevel"/>
    <w:tmpl w:val="EC5AD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8CE4CBB"/>
    <w:multiLevelType w:val="multilevel"/>
    <w:tmpl w:val="C50E4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6"/>
  </w:num>
  <w:num w:numId="2">
    <w:abstractNumId w:val="31"/>
  </w:num>
  <w:num w:numId="3">
    <w:abstractNumId w:val="15"/>
  </w:num>
  <w:num w:numId="4">
    <w:abstractNumId w:val="3"/>
  </w:num>
  <w:num w:numId="5">
    <w:abstractNumId w:val="22"/>
  </w:num>
  <w:num w:numId="6">
    <w:abstractNumId w:val="1"/>
  </w:num>
  <w:num w:numId="7">
    <w:abstractNumId w:val="33"/>
  </w:num>
  <w:num w:numId="8">
    <w:abstractNumId w:val="26"/>
  </w:num>
  <w:num w:numId="9">
    <w:abstractNumId w:val="10"/>
  </w:num>
  <w:num w:numId="10">
    <w:abstractNumId w:val="2"/>
  </w:num>
  <w:num w:numId="11">
    <w:abstractNumId w:val="23"/>
  </w:num>
  <w:num w:numId="12">
    <w:abstractNumId w:val="27"/>
  </w:num>
  <w:num w:numId="13">
    <w:abstractNumId w:val="4"/>
  </w:num>
  <w:num w:numId="14">
    <w:abstractNumId w:val="14"/>
  </w:num>
  <w:num w:numId="15">
    <w:abstractNumId w:val="9"/>
  </w:num>
  <w:num w:numId="16">
    <w:abstractNumId w:val="12"/>
  </w:num>
  <w:num w:numId="17">
    <w:abstractNumId w:val="20"/>
  </w:num>
  <w:num w:numId="18">
    <w:abstractNumId w:val="32"/>
  </w:num>
  <w:num w:numId="19">
    <w:abstractNumId w:val="8"/>
  </w:num>
  <w:num w:numId="20">
    <w:abstractNumId w:val="24"/>
  </w:num>
  <w:num w:numId="21">
    <w:abstractNumId w:val="17"/>
  </w:num>
  <w:num w:numId="22">
    <w:abstractNumId w:val="18"/>
  </w:num>
  <w:num w:numId="23">
    <w:abstractNumId w:val="6"/>
  </w:num>
  <w:num w:numId="24">
    <w:abstractNumId w:val="13"/>
  </w:num>
  <w:num w:numId="25">
    <w:abstractNumId w:val="0"/>
  </w:num>
  <w:num w:numId="26">
    <w:abstractNumId w:val="29"/>
  </w:num>
  <w:num w:numId="27">
    <w:abstractNumId w:val="25"/>
  </w:num>
  <w:num w:numId="28">
    <w:abstractNumId w:val="30"/>
  </w:num>
  <w:num w:numId="29">
    <w:abstractNumId w:val="21"/>
  </w:num>
  <w:num w:numId="30">
    <w:abstractNumId w:val="11"/>
  </w:num>
  <w:num w:numId="31">
    <w:abstractNumId w:val="28"/>
  </w:num>
  <w:num w:numId="32">
    <w:abstractNumId w:val="5"/>
  </w:num>
  <w:num w:numId="33">
    <w:abstractNumId w:val="19"/>
  </w:num>
  <w:num w:numId="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LOwMLY0trA0M7NQ0lEKTi0uzszPAykwrAUAFKpumSwAAAA="/>
  </w:docVars>
  <w:rsids>
    <w:rsidRoot w:val="00411C76"/>
    <w:rsid w:val="0026145A"/>
    <w:rsid w:val="003F77F5"/>
    <w:rsid w:val="00411C76"/>
    <w:rsid w:val="0052415E"/>
    <w:rsid w:val="005A3B85"/>
    <w:rsid w:val="00C37DAD"/>
    <w:rsid w:val="00CF0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7BE77"/>
  <w15:chartTrackingRefBased/>
  <w15:docId w15:val="{3677B361-1AA8-4C86-B8AD-AEAEF665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11C7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1C7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11C7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411C76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411C76"/>
    <w:rPr>
      <w:color w:val="0000FF"/>
      <w:u w:val="singl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11C7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11C76"/>
    <w:rPr>
      <w:rFonts w:ascii="Arial" w:eastAsia="Times New Roman" w:hAnsi="Arial" w:cs="Arial"/>
      <w:vanish/>
      <w:sz w:val="16"/>
      <w:szCs w:val="16"/>
    </w:rPr>
  </w:style>
  <w:style w:type="paragraph" w:styleId="NoSpacing">
    <w:name w:val="No Spacing"/>
    <w:uiPriority w:val="1"/>
    <w:qFormat/>
    <w:rsid w:val="0052415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79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01331">
          <w:marLeft w:val="178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086017">
                  <w:marLeft w:val="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24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12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4412375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893217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06441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6240474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8361436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9230039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1302127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233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537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9273258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5149942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580582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2481214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8647265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071885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1005518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103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500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81393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9060454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0573163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853504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5379647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5583044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6647492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5871110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8144854">
                          <w:marLeft w:val="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2817566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6973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0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522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8757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650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7499809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057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8506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09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DDDCE0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5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484">
              <w:marLeft w:val="202"/>
              <w:marRight w:val="20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59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841283">
                      <w:marLeft w:val="0"/>
                      <w:marRight w:val="0"/>
                      <w:marTop w:val="0"/>
                      <w:marBottom w:val="11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kumar, Rajasekar</dc:creator>
  <cp:keywords/>
  <dc:description/>
  <cp:lastModifiedBy>Balakumar, Rajasekar</cp:lastModifiedBy>
  <cp:revision>1</cp:revision>
  <dcterms:created xsi:type="dcterms:W3CDTF">2021-08-14T06:41:00Z</dcterms:created>
  <dcterms:modified xsi:type="dcterms:W3CDTF">2021-08-14T07:31:00Z</dcterms:modified>
</cp:coreProperties>
</file>